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C3EEA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 w:rsidR="00CC3EEA">
        <w:rPr>
          <w:i/>
          <w:sz w:val="24"/>
        </w:rPr>
        <w:t>conditions treated/treatments</w:t>
      </w:r>
      <w:r w:rsidRPr="00C10615">
        <w:rPr>
          <w:i/>
          <w:sz w:val="24"/>
        </w:rPr>
        <w:t xml:space="preserve"> provided by your </w:t>
      </w:r>
      <w:r w:rsidR="00CC3EEA">
        <w:rPr>
          <w:i/>
          <w:sz w:val="24"/>
        </w:rPr>
        <w:t>physiotherapist</w:t>
      </w:r>
      <w:r w:rsidRPr="00C10615">
        <w:rPr>
          <w:i/>
          <w:sz w:val="24"/>
        </w:rPr>
        <w:t xml:space="preserve"> </w:t>
      </w:r>
      <w:r w:rsidR="00CC3EEA">
        <w:rPr>
          <w:i/>
          <w:sz w:val="24"/>
        </w:rPr>
        <w:t>office</w:t>
      </w:r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  <w:r w:rsidR="00CC3EEA">
        <w:rPr>
          <w:i/>
          <w:sz w:val="24"/>
        </w:rPr>
        <w:br/>
      </w: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063368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Conditions Treated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Cardiorespiratory</w:t>
      </w:r>
    </w:p>
    <w:p w:rsidR="0012035B" w:rsidRPr="00C10615" w:rsidRDefault="0012035B" w:rsidP="00063368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Cancer, Palliative Care and L</w:t>
      </w:r>
      <w:r w:rsidR="00063368">
        <w:rPr>
          <w:sz w:val="24"/>
        </w:rPr>
        <w:t>ymphoma</w:t>
      </w:r>
    </w:p>
    <w:p w:rsidR="0012035B" w:rsidRDefault="0012035B" w:rsidP="00063368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Incontinence and Women’s H</w:t>
      </w:r>
      <w:r w:rsidR="00063368">
        <w:rPr>
          <w:sz w:val="24"/>
        </w:rPr>
        <w:t>ealth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Musculoskeletal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Neurology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063368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Types of Treatments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Bowen T</w:t>
      </w:r>
      <w:r w:rsidR="00063368">
        <w:rPr>
          <w:sz w:val="24"/>
        </w:rPr>
        <w:t>echnique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Dry N</w:t>
      </w:r>
      <w:r w:rsidR="00063368">
        <w:rPr>
          <w:sz w:val="24"/>
        </w:rPr>
        <w:t>eedling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Exercise P</w:t>
      </w:r>
      <w:r w:rsidR="00063368">
        <w:rPr>
          <w:sz w:val="24"/>
        </w:rPr>
        <w:t>rogram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Ice and Heat T</w:t>
      </w:r>
      <w:r w:rsidR="00063368">
        <w:rPr>
          <w:sz w:val="24"/>
        </w:rPr>
        <w:t>herapy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Interferential T</w:t>
      </w:r>
      <w:r w:rsidR="00063368">
        <w:rPr>
          <w:sz w:val="24"/>
        </w:rPr>
        <w:t>herapy</w:t>
      </w:r>
    </w:p>
    <w:p w:rsidR="00547C86" w:rsidRPr="006A1531" w:rsidRDefault="00D21C33" w:rsidP="00547C86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Joint M</w:t>
      </w:r>
      <w:r w:rsidR="00547C86">
        <w:rPr>
          <w:sz w:val="24"/>
        </w:rPr>
        <w:t>obilization</w:t>
      </w:r>
      <w:r w:rsidR="00547C86" w:rsidRPr="00C10615">
        <w:rPr>
          <w:sz w:val="24"/>
        </w:rPr>
        <w:t xml:space="preserve"> </w:t>
      </w:r>
    </w:p>
    <w:p w:rsidR="00547C86" w:rsidRPr="00C10615" w:rsidRDefault="00D21C33" w:rsidP="00547C86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Laser T</w:t>
      </w:r>
      <w:r w:rsidR="00547C86">
        <w:rPr>
          <w:sz w:val="24"/>
        </w:rPr>
        <w:t>herapy</w:t>
      </w:r>
    </w:p>
    <w:p w:rsidR="0012035B" w:rsidRDefault="0012035B" w:rsidP="00547C86">
      <w:pPr>
        <w:spacing w:after="0" w:line="360" w:lineRule="auto"/>
        <w:ind w:firstLine="720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 w:rsidR="00D21C33">
        <w:rPr>
          <w:sz w:val="24"/>
        </w:rPr>
        <w:t xml:space="preserve"> (List B</w:t>
      </w:r>
      <w:r>
        <w:rPr>
          <w:sz w:val="24"/>
        </w:rPr>
        <w:t>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1D582A" w:rsidRDefault="001D582A" w:rsidP="003C0BC2">
      <w:pPr>
        <w:pStyle w:val="ListParagraph"/>
        <w:numPr>
          <w:ilvl w:val="0"/>
          <w:numId w:val="1"/>
        </w:numPr>
        <w:spacing w:line="360" w:lineRule="auto"/>
      </w:pPr>
    </w:p>
    <w:p w:rsidR="001D582A" w:rsidRDefault="001D582A" w:rsidP="003C0BC2">
      <w:pPr>
        <w:pStyle w:val="ListParagraph"/>
        <w:numPr>
          <w:ilvl w:val="0"/>
          <w:numId w:val="1"/>
        </w:numPr>
        <w:spacing w:line="360" w:lineRule="auto"/>
      </w:pPr>
      <w:bookmarkStart w:id="0" w:name="_GoBack"/>
      <w:bookmarkEnd w:id="0"/>
    </w:p>
    <w:p w:rsidR="00D21C33" w:rsidRDefault="00D21C33" w:rsidP="00063368">
      <w:pPr>
        <w:spacing w:after="0" w:line="360" w:lineRule="auto"/>
        <w:ind w:firstLine="720"/>
        <w:rPr>
          <w:sz w:val="24"/>
        </w:rPr>
      </w:pPr>
    </w:p>
    <w:p w:rsidR="0012035B" w:rsidRPr="006A1531" w:rsidRDefault="0012035B" w:rsidP="00063368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Orthopedic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Occupational H</w:t>
      </w:r>
      <w:r w:rsidR="00063368">
        <w:rPr>
          <w:sz w:val="24"/>
        </w:rPr>
        <w:t>ealth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Pain</w:t>
      </w:r>
    </w:p>
    <w:p w:rsidR="0012035B" w:rsidRPr="00C10615" w:rsidRDefault="0012035B" w:rsidP="00063368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063368">
        <w:rPr>
          <w:sz w:val="24"/>
        </w:rPr>
        <w:t>Sports</w:t>
      </w:r>
      <w:r w:rsidR="00063368">
        <w:rPr>
          <w:sz w:val="24"/>
        </w:rPr>
        <w:br/>
      </w:r>
    </w:p>
    <w:p w:rsidR="00E9628C" w:rsidRDefault="00063368">
      <w:r>
        <w:br/>
      </w:r>
      <w:r>
        <w:br/>
      </w:r>
    </w:p>
    <w:p w:rsidR="0012035B" w:rsidRDefault="00547C86" w:rsidP="001D582A">
      <w:pPr>
        <w:spacing w:after="0" w:line="360" w:lineRule="auto"/>
        <w:ind w:left="720"/>
        <w:rPr>
          <w:sz w:val="24"/>
        </w:rPr>
      </w:pPr>
      <w:r>
        <w:rPr>
          <w:b/>
          <w:sz w:val="24"/>
        </w:rPr>
        <w:br/>
      </w:r>
      <w:r w:rsidR="0012035B">
        <w:rPr>
          <w:sz w:val="24"/>
        </w:rPr>
        <w:t xml:space="preserve">___ </w:t>
      </w:r>
      <w:r w:rsidR="00D21C33">
        <w:rPr>
          <w:sz w:val="24"/>
        </w:rPr>
        <w:t>Lumbar S</w:t>
      </w:r>
      <w:r w:rsidR="00063368">
        <w:rPr>
          <w:sz w:val="24"/>
        </w:rPr>
        <w:t>tabilization</w:t>
      </w:r>
    </w:p>
    <w:p w:rsidR="0012035B" w:rsidRPr="00C10615" w:rsidRDefault="0012035B" w:rsidP="00063368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Massage Therapy (Soft T</w:t>
      </w:r>
      <w:r w:rsidR="00063368">
        <w:rPr>
          <w:sz w:val="24"/>
        </w:rPr>
        <w:t>issue)</w:t>
      </w:r>
    </w:p>
    <w:p w:rsidR="0012035B" w:rsidRDefault="0012035B" w:rsidP="0012035B">
      <w:pPr>
        <w:ind w:firstLine="720"/>
        <w:rPr>
          <w:sz w:val="24"/>
        </w:rPr>
      </w:pPr>
      <w:r>
        <w:rPr>
          <w:sz w:val="24"/>
        </w:rPr>
        <w:t xml:space="preserve">___ </w:t>
      </w:r>
      <w:r w:rsidR="00D21C33">
        <w:rPr>
          <w:sz w:val="24"/>
        </w:rPr>
        <w:t>Muscle Energy T</w:t>
      </w:r>
      <w:r w:rsidR="00063368">
        <w:rPr>
          <w:sz w:val="24"/>
        </w:rPr>
        <w:t>echnique</w:t>
      </w:r>
    </w:p>
    <w:p w:rsidR="00547C86" w:rsidRPr="006A1531" w:rsidRDefault="00547C86" w:rsidP="00547C86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Pilates</w:t>
      </w:r>
    </w:p>
    <w:p w:rsidR="00547C86" w:rsidRPr="00C10615" w:rsidRDefault="00D21C33" w:rsidP="00547C86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trengthening E</w:t>
      </w:r>
      <w:r w:rsidR="00547C86">
        <w:rPr>
          <w:sz w:val="24"/>
        </w:rPr>
        <w:t>xercises</w:t>
      </w:r>
    </w:p>
    <w:p w:rsidR="00547C86" w:rsidRPr="006A1531" w:rsidRDefault="00D21C33" w:rsidP="00547C86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Therapeutic E</w:t>
      </w:r>
      <w:r w:rsidR="00547C86">
        <w:rPr>
          <w:sz w:val="24"/>
        </w:rPr>
        <w:t>xercises</w:t>
      </w:r>
      <w:r w:rsidR="00547C86" w:rsidRPr="00C10615">
        <w:rPr>
          <w:sz w:val="24"/>
        </w:rPr>
        <w:t xml:space="preserve"> </w:t>
      </w:r>
    </w:p>
    <w:p w:rsidR="0012035B" w:rsidRDefault="00547C86" w:rsidP="00547C86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Ultrasound</w:t>
      </w: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2010" w:rsidRDefault="004F2010" w:rsidP="0012035B">
      <w:pPr>
        <w:spacing w:after="0" w:line="240" w:lineRule="auto"/>
      </w:pPr>
      <w:r>
        <w:separator/>
      </w:r>
    </w:p>
  </w:endnote>
  <w:endnote w:type="continuationSeparator" w:id="0">
    <w:p w:rsidR="004F2010" w:rsidRDefault="004F2010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2010" w:rsidRDefault="004F2010" w:rsidP="0012035B">
      <w:pPr>
        <w:spacing w:after="0" w:line="240" w:lineRule="auto"/>
      </w:pPr>
      <w:r>
        <w:separator/>
      </w:r>
    </w:p>
  </w:footnote>
  <w:footnote w:type="continuationSeparator" w:id="0">
    <w:p w:rsidR="004F2010" w:rsidRDefault="004F2010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C96BC2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7F9121" wp14:editId="5FEF83EA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C96BC2">
      <w:rPr>
        <w:noProof/>
        <w:sz w:val="18"/>
        <w:lang w:val="en-US"/>
      </w:rPr>
      <w:drawing>
        <wp:anchor distT="0" distB="0" distL="114300" distR="114300" simplePos="0" relativeHeight="251661312" behindDoc="0" locked="1" layoutInCell="1" allowOverlap="1" wp14:anchorId="7FF02724" wp14:editId="3B1A95C1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0025">
      <w:rPr>
        <w:rFonts w:ascii="Arial" w:hAnsi="Arial" w:cs="Arial"/>
        <w:b/>
        <w:noProof/>
        <w:sz w:val="28"/>
        <w:lang w:val="en-US"/>
      </w:rPr>
      <w:t>Physiotherapist</w:t>
    </w:r>
    <w:r w:rsidR="0012035B" w:rsidRPr="0012035B">
      <w:rPr>
        <w:rFonts w:ascii="Arial" w:hAnsi="Arial" w:cs="Arial"/>
        <w:b/>
        <w:sz w:val="28"/>
      </w:rPr>
      <w:t xml:space="preserve"> 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tjAwsLAwNDEzNrVQ0lEKTi0uzszPAykwrAUA79ZtyCwAAAA="/>
  </w:docVars>
  <w:rsids>
    <w:rsidRoot w:val="0012035B"/>
    <w:rsid w:val="00052602"/>
    <w:rsid w:val="00063368"/>
    <w:rsid w:val="0012035B"/>
    <w:rsid w:val="00127F47"/>
    <w:rsid w:val="001D582A"/>
    <w:rsid w:val="001E560C"/>
    <w:rsid w:val="00250142"/>
    <w:rsid w:val="003C0BC2"/>
    <w:rsid w:val="004F2010"/>
    <w:rsid w:val="00517424"/>
    <w:rsid w:val="00547C86"/>
    <w:rsid w:val="00660025"/>
    <w:rsid w:val="006E2F4C"/>
    <w:rsid w:val="00946555"/>
    <w:rsid w:val="00A36689"/>
    <w:rsid w:val="00AA1EB9"/>
    <w:rsid w:val="00B770F9"/>
    <w:rsid w:val="00C6111E"/>
    <w:rsid w:val="00C96BC2"/>
    <w:rsid w:val="00CC3EEA"/>
    <w:rsid w:val="00D21C33"/>
    <w:rsid w:val="00E92B5D"/>
    <w:rsid w:val="00F01739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3</cp:revision>
  <dcterms:created xsi:type="dcterms:W3CDTF">2016-09-23T21:51:00Z</dcterms:created>
  <dcterms:modified xsi:type="dcterms:W3CDTF">2016-09-30T19:43:00Z</dcterms:modified>
</cp:coreProperties>
</file>